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433958" w14:textId="7F19E08F" w:rsidR="00916134" w:rsidRPr="000A1272" w:rsidRDefault="00916134" w:rsidP="00F17DFC">
      <w:pPr>
        <w:spacing w:line="240" w:lineRule="auto"/>
        <w:rPr>
          <w:color w:val="FF0000"/>
          <w:sz w:val="20"/>
          <w:szCs w:val="24"/>
        </w:rPr>
      </w:pPr>
      <w:r w:rsidRPr="000A1272">
        <w:rPr>
          <w:color w:val="FF0000"/>
          <w:sz w:val="20"/>
          <w:szCs w:val="24"/>
          <w:highlight w:val="yellow"/>
        </w:rPr>
        <w:t>Engineering Firm / Developer’s Name</w:t>
      </w:r>
      <w:r w:rsidR="00F17DFC">
        <w:rPr>
          <w:color w:val="FF0000"/>
          <w:sz w:val="20"/>
          <w:szCs w:val="24"/>
          <w:highlight w:val="yellow"/>
        </w:rPr>
        <w:br/>
      </w:r>
      <w:r w:rsidRPr="000A1272">
        <w:rPr>
          <w:color w:val="FF0000"/>
          <w:sz w:val="20"/>
          <w:szCs w:val="24"/>
          <w:highlight w:val="yellow"/>
        </w:rPr>
        <w:t>Street</w:t>
      </w:r>
      <w:r w:rsidR="00F17DFC">
        <w:rPr>
          <w:color w:val="FF0000"/>
          <w:sz w:val="20"/>
          <w:szCs w:val="24"/>
          <w:highlight w:val="yellow"/>
        </w:rPr>
        <w:t xml:space="preserve"> Address</w:t>
      </w:r>
      <w:r w:rsidRPr="000A1272">
        <w:rPr>
          <w:color w:val="FF0000"/>
          <w:sz w:val="20"/>
          <w:szCs w:val="24"/>
          <w:highlight w:val="yellow"/>
        </w:rPr>
        <w:br/>
        <w:t>City, State, Zip</w:t>
      </w:r>
      <w:r w:rsidRPr="000A1272">
        <w:rPr>
          <w:color w:val="FF0000"/>
          <w:sz w:val="20"/>
          <w:szCs w:val="24"/>
          <w:highlight w:val="yellow"/>
        </w:rPr>
        <w:br/>
        <w:t>Phone Number</w:t>
      </w:r>
    </w:p>
    <w:p w14:paraId="31B93A11" w14:textId="7010A894" w:rsidR="00916134" w:rsidRPr="000A1272" w:rsidRDefault="00916134" w:rsidP="00F17DFC">
      <w:pPr>
        <w:spacing w:line="240" w:lineRule="auto"/>
        <w:rPr>
          <w:sz w:val="20"/>
          <w:szCs w:val="20"/>
          <w:u w:val="single"/>
        </w:rPr>
      </w:pPr>
      <w:r w:rsidRPr="000A1272">
        <w:rPr>
          <w:sz w:val="20"/>
          <w:szCs w:val="20"/>
        </w:rPr>
        <w:t xml:space="preserve">Date: </w:t>
      </w:r>
      <w:r w:rsidR="00625CAF" w:rsidRPr="000A1272">
        <w:rPr>
          <w:sz w:val="20"/>
          <w:szCs w:val="20"/>
          <w:u w:val="single"/>
          <w:shd w:val="clear" w:color="auto" w:fill="FFFF00"/>
        </w:rPr>
        <w:tab/>
      </w:r>
      <w:r w:rsidR="00625CAF" w:rsidRPr="000A1272">
        <w:rPr>
          <w:sz w:val="20"/>
          <w:szCs w:val="20"/>
          <w:u w:val="single"/>
          <w:shd w:val="clear" w:color="auto" w:fill="FFFF00"/>
        </w:rPr>
        <w:tab/>
      </w:r>
      <w:r w:rsidR="00625CAF" w:rsidRPr="000A1272">
        <w:rPr>
          <w:sz w:val="20"/>
          <w:szCs w:val="20"/>
          <w:u w:val="single"/>
          <w:shd w:val="clear" w:color="auto" w:fill="FFFF00"/>
        </w:rPr>
        <w:tab/>
      </w:r>
    </w:p>
    <w:p w14:paraId="21186515" w14:textId="0BDA9355" w:rsidR="00600DFC" w:rsidRPr="009A6DA4" w:rsidRDefault="00916134" w:rsidP="00F17DFC">
      <w:pPr>
        <w:spacing w:line="240" w:lineRule="auto"/>
        <w:jc w:val="center"/>
        <w:rPr>
          <w:b/>
          <w:sz w:val="28"/>
          <w:szCs w:val="20"/>
        </w:rPr>
      </w:pPr>
      <w:r w:rsidRPr="000040F8">
        <w:rPr>
          <w:b/>
          <w:sz w:val="28"/>
          <w:szCs w:val="20"/>
        </w:rPr>
        <w:t>A LETTER SHOULD BE SENT TO EACH OF THE FOLLOWING AGENCIES</w:t>
      </w:r>
    </w:p>
    <w:p w14:paraId="5319FC1B" w14:textId="290C905F" w:rsidR="00D122F3" w:rsidRDefault="00916134" w:rsidP="002B0AD6">
      <w:pPr>
        <w:spacing w:after="0" w:line="240" w:lineRule="auto"/>
        <w:rPr>
          <w:sz w:val="20"/>
          <w:szCs w:val="20"/>
        </w:rPr>
      </w:pPr>
      <w:r w:rsidRPr="000A1272">
        <w:rPr>
          <w:b/>
          <w:sz w:val="20"/>
          <w:szCs w:val="20"/>
        </w:rPr>
        <w:t>Dublin San Ramon Services District (DSRSD)</w:t>
      </w:r>
      <w:r w:rsidRPr="000A1272">
        <w:rPr>
          <w:b/>
          <w:sz w:val="20"/>
          <w:szCs w:val="20"/>
        </w:rPr>
        <w:tab/>
      </w:r>
      <w:r w:rsidR="00E45D01"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>Pacific Gas and Electric Company (PG&amp;E)</w:t>
      </w:r>
      <w:r w:rsidRPr="000A1272">
        <w:rPr>
          <w:b/>
          <w:sz w:val="20"/>
          <w:szCs w:val="20"/>
        </w:rPr>
        <w:br/>
      </w:r>
      <w:r w:rsidRPr="000A1272">
        <w:rPr>
          <w:sz w:val="20"/>
          <w:szCs w:val="20"/>
        </w:rPr>
        <w:t>7051 Dublin Boulevard</w:t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="00E45D01" w:rsidRPr="000A1272">
        <w:rPr>
          <w:sz w:val="20"/>
          <w:szCs w:val="20"/>
        </w:rPr>
        <w:tab/>
      </w:r>
      <w:r w:rsidR="00D67C7B">
        <w:rPr>
          <w:sz w:val="20"/>
          <w:szCs w:val="20"/>
        </w:rPr>
        <w:t>300 Lakeside Drive</w:t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br/>
        <w:t>Dublin, CA 94568</w:t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="000A1272">
        <w:rPr>
          <w:sz w:val="20"/>
          <w:szCs w:val="20"/>
        </w:rPr>
        <w:tab/>
      </w:r>
      <w:r w:rsidR="009A6DA4">
        <w:rPr>
          <w:sz w:val="20"/>
          <w:szCs w:val="20"/>
        </w:rPr>
        <w:t>Concord, CA 94520</w:t>
      </w:r>
      <w:r w:rsidRPr="000A1272">
        <w:rPr>
          <w:sz w:val="20"/>
          <w:szCs w:val="20"/>
        </w:rPr>
        <w:br/>
        <w:t>Contact:</w:t>
      </w:r>
      <w:r w:rsidRPr="000A1272">
        <w:rPr>
          <w:sz w:val="20"/>
          <w:szCs w:val="20"/>
        </w:rPr>
        <w:tab/>
      </w:r>
      <w:r w:rsidR="00AE56D9">
        <w:rPr>
          <w:sz w:val="20"/>
          <w:szCs w:val="20"/>
        </w:rPr>
        <w:t>Develop</w:t>
      </w:r>
      <w:r w:rsidR="00D122F3">
        <w:rPr>
          <w:sz w:val="20"/>
          <w:szCs w:val="20"/>
        </w:rPr>
        <w:t>ment and Construction Staff</w:t>
      </w:r>
      <w:r w:rsidR="00D122F3">
        <w:rPr>
          <w:sz w:val="20"/>
          <w:szCs w:val="20"/>
        </w:rPr>
        <w:tab/>
      </w:r>
      <w:r w:rsidR="000A1272">
        <w:rPr>
          <w:sz w:val="20"/>
          <w:szCs w:val="20"/>
        </w:rPr>
        <w:tab/>
      </w:r>
      <w:r w:rsidRPr="000A1272">
        <w:rPr>
          <w:sz w:val="20"/>
          <w:szCs w:val="20"/>
        </w:rPr>
        <w:t xml:space="preserve">Contact: </w:t>
      </w:r>
      <w:r w:rsidR="00D67C7B">
        <w:rPr>
          <w:sz w:val="20"/>
          <w:szCs w:val="20"/>
        </w:rPr>
        <w:t>Land Department</w:t>
      </w:r>
    </w:p>
    <w:p w14:paraId="4D9B3FCC" w14:textId="433B1701" w:rsidR="00AD45D3" w:rsidRPr="00913F6E" w:rsidRDefault="007E16D9" w:rsidP="002B0AD6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lternate: Jaclyn Lee, Seni</w:t>
      </w:r>
      <w:r w:rsidRPr="00913F6E">
        <w:rPr>
          <w:sz w:val="20"/>
          <w:szCs w:val="20"/>
        </w:rPr>
        <w:t>or Engineer</w:t>
      </w:r>
      <w:r w:rsidR="00AD45D3" w:rsidRPr="00913F6E">
        <w:rPr>
          <w:sz w:val="20"/>
          <w:szCs w:val="20"/>
        </w:rPr>
        <w:t xml:space="preserve"> </w:t>
      </w:r>
      <w:r w:rsidR="00AD45D3"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ab/>
        <w:t xml:space="preserve">Email: </w:t>
      </w:r>
      <w:r w:rsidR="00AD45D3" w:rsidRPr="00913F6E">
        <w:rPr>
          <w:sz w:val="20"/>
          <w:szCs w:val="20"/>
        </w:rPr>
        <w:tab/>
      </w:r>
      <w:hyperlink r:id="rId7" w:history="1">
        <w:r w:rsidR="00AD45D3" w:rsidRPr="00913F6E">
          <w:rPr>
            <w:rStyle w:val="Hyperlink"/>
            <w:sz w:val="20"/>
            <w:szCs w:val="20"/>
          </w:rPr>
          <w:t>pgeplanreview@pge.com</w:t>
        </w:r>
      </w:hyperlink>
    </w:p>
    <w:p w14:paraId="129F849B" w14:textId="6F13F448" w:rsidR="00AD45D3" w:rsidRPr="00913F6E" w:rsidRDefault="00916134" w:rsidP="00AD45D3">
      <w:pPr>
        <w:spacing w:after="0" w:line="240" w:lineRule="auto"/>
        <w:rPr>
          <w:sz w:val="20"/>
          <w:szCs w:val="20"/>
        </w:rPr>
      </w:pPr>
      <w:r w:rsidRPr="00913F6E">
        <w:rPr>
          <w:sz w:val="20"/>
          <w:szCs w:val="20"/>
        </w:rPr>
        <w:t>Email:</w:t>
      </w:r>
      <w:r w:rsidR="008B16CA" w:rsidRPr="00913F6E">
        <w:rPr>
          <w:sz w:val="20"/>
          <w:szCs w:val="20"/>
        </w:rPr>
        <w:t xml:space="preserve"> </w:t>
      </w:r>
      <w:hyperlink r:id="rId8" w:history="1">
        <w:r w:rsidR="008B16CA" w:rsidRPr="00913F6E">
          <w:rPr>
            <w:rStyle w:val="Hyperlink"/>
            <w:sz w:val="20"/>
            <w:szCs w:val="20"/>
          </w:rPr>
          <w:t>plansubmittals@dsrsd.com</w:t>
        </w:r>
      </w:hyperlink>
      <w:r w:rsidR="00AD45D3" w:rsidRPr="00913F6E">
        <w:rPr>
          <w:sz w:val="20"/>
          <w:szCs w:val="20"/>
        </w:rPr>
        <w:t xml:space="preserve">; </w:t>
      </w:r>
      <w:r w:rsidR="00AD45D3" w:rsidRPr="00C905EA">
        <w:rPr>
          <w:rStyle w:val="Hyperlink"/>
          <w:sz w:val="20"/>
          <w:szCs w:val="20"/>
        </w:rPr>
        <w:t xml:space="preserve">yee@dsrsd.com </w:t>
      </w:r>
      <w:r w:rsidRPr="00913F6E">
        <w:rPr>
          <w:sz w:val="20"/>
          <w:szCs w:val="20"/>
        </w:rPr>
        <w:tab/>
      </w:r>
      <w:r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 xml:space="preserve">Phone: </w:t>
      </w:r>
      <w:r w:rsidR="00AD45D3" w:rsidRPr="00913F6E">
        <w:rPr>
          <w:sz w:val="20"/>
          <w:szCs w:val="20"/>
        </w:rPr>
        <w:tab/>
        <w:t>None</w:t>
      </w:r>
    </w:p>
    <w:p w14:paraId="312F3545" w14:textId="1F15E008" w:rsidR="00916134" w:rsidRPr="00913F6E" w:rsidRDefault="00916134" w:rsidP="00C905EA">
      <w:pPr>
        <w:spacing w:after="0" w:line="240" w:lineRule="auto"/>
        <w:rPr>
          <w:sz w:val="20"/>
          <w:szCs w:val="20"/>
        </w:rPr>
      </w:pPr>
      <w:r w:rsidRPr="00913F6E">
        <w:rPr>
          <w:sz w:val="20"/>
          <w:szCs w:val="20"/>
        </w:rPr>
        <w:t xml:space="preserve">Phone: </w:t>
      </w:r>
      <w:r w:rsidR="00F17DFC" w:rsidRPr="00913F6E">
        <w:rPr>
          <w:sz w:val="20"/>
          <w:szCs w:val="20"/>
        </w:rPr>
        <w:t>925-</w:t>
      </w:r>
      <w:r w:rsidR="00EE0B2E" w:rsidRPr="00913F6E">
        <w:rPr>
          <w:sz w:val="20"/>
          <w:szCs w:val="20"/>
        </w:rPr>
        <w:t>875-2258</w:t>
      </w:r>
      <w:r w:rsidR="00EE0B2E"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ab/>
      </w:r>
      <w:r w:rsidR="00AD45D3" w:rsidRPr="00913F6E">
        <w:rPr>
          <w:sz w:val="20"/>
          <w:szCs w:val="20"/>
        </w:rPr>
        <w:tab/>
      </w:r>
      <w:r w:rsidR="00AD45D3" w:rsidRPr="00913F6E">
        <w:rPr>
          <w:b/>
          <w:bCs/>
          <w:sz w:val="20"/>
          <w:szCs w:val="20"/>
          <w:highlight w:val="yellow"/>
        </w:rPr>
        <w:t>*SEND REQUEST BY EMAIL ONLY*</w:t>
      </w:r>
      <w:r w:rsidR="00625CAF" w:rsidRPr="00913F6E">
        <w:rPr>
          <w:sz w:val="20"/>
          <w:szCs w:val="20"/>
        </w:rPr>
        <w:tab/>
      </w:r>
    </w:p>
    <w:p w14:paraId="1DAD2628" w14:textId="35DC9D66" w:rsidR="002B0AD6" w:rsidRPr="00C905EA" w:rsidRDefault="002B0AD6" w:rsidP="00C905EA">
      <w:pPr>
        <w:spacing w:after="0" w:line="240" w:lineRule="auto"/>
        <w:rPr>
          <w:b/>
          <w:bCs/>
          <w:sz w:val="20"/>
          <w:szCs w:val="20"/>
        </w:rPr>
      </w:pPr>
      <w:r w:rsidRPr="00913F6E">
        <w:rPr>
          <w:sz w:val="20"/>
          <w:szCs w:val="20"/>
        </w:rPr>
        <w:tab/>
      </w:r>
      <w:r w:rsidRPr="00913F6E">
        <w:rPr>
          <w:sz w:val="20"/>
          <w:szCs w:val="20"/>
        </w:rPr>
        <w:tab/>
      </w:r>
      <w:r w:rsidRPr="00913F6E">
        <w:rPr>
          <w:sz w:val="20"/>
          <w:szCs w:val="20"/>
        </w:rPr>
        <w:tab/>
      </w:r>
    </w:p>
    <w:p w14:paraId="656F9E1D" w14:textId="6512B72C" w:rsidR="009C57B2" w:rsidRDefault="00916134" w:rsidP="00C905EA">
      <w:pPr>
        <w:spacing w:after="0" w:line="240" w:lineRule="auto"/>
        <w:rPr>
          <w:sz w:val="20"/>
          <w:szCs w:val="20"/>
        </w:rPr>
      </w:pPr>
      <w:r w:rsidRPr="000A1272">
        <w:rPr>
          <w:b/>
          <w:sz w:val="20"/>
          <w:szCs w:val="20"/>
        </w:rPr>
        <w:t>AT&amp;T</w:t>
      </w:r>
      <w:r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ab/>
      </w:r>
      <w:r w:rsidRPr="000A1272">
        <w:rPr>
          <w:b/>
          <w:sz w:val="20"/>
          <w:szCs w:val="20"/>
        </w:rPr>
        <w:tab/>
        <w:t>Comcast Cable</w:t>
      </w:r>
      <w:r w:rsidRPr="000A1272">
        <w:rPr>
          <w:b/>
          <w:sz w:val="20"/>
          <w:szCs w:val="20"/>
        </w:rPr>
        <w:br/>
      </w:r>
      <w:r w:rsidR="0030009C">
        <w:rPr>
          <w:sz w:val="20"/>
          <w:szCs w:val="20"/>
        </w:rPr>
        <w:t xml:space="preserve">870 N. </w:t>
      </w:r>
      <w:r w:rsidR="003062CF">
        <w:rPr>
          <w:sz w:val="20"/>
          <w:szCs w:val="20"/>
        </w:rPr>
        <w:t>McCarthy Blvd</w:t>
      </w:r>
      <w:r w:rsidR="003062CF">
        <w:rPr>
          <w:sz w:val="20"/>
          <w:szCs w:val="20"/>
        </w:rPr>
        <w:tab/>
      </w:r>
      <w:r w:rsidR="003062CF">
        <w:rPr>
          <w:sz w:val="20"/>
          <w:szCs w:val="20"/>
        </w:rPr>
        <w:tab/>
      </w:r>
      <w:r w:rsidR="003062CF">
        <w:rPr>
          <w:sz w:val="20"/>
          <w:szCs w:val="20"/>
        </w:rPr>
        <w:tab/>
      </w:r>
      <w:r w:rsidR="003062CF">
        <w:rPr>
          <w:sz w:val="20"/>
          <w:szCs w:val="20"/>
        </w:rPr>
        <w:tab/>
      </w:r>
      <w:r w:rsidR="000A1272" w:rsidRPr="000A1272">
        <w:rPr>
          <w:sz w:val="20"/>
          <w:szCs w:val="20"/>
        </w:rPr>
        <w:tab/>
      </w:r>
      <w:r w:rsidR="0058770B">
        <w:rPr>
          <w:sz w:val="20"/>
          <w:szCs w:val="20"/>
        </w:rPr>
        <w:t>3055 Comcast Place</w:t>
      </w:r>
      <w:r w:rsidRPr="000A1272">
        <w:rPr>
          <w:sz w:val="20"/>
          <w:szCs w:val="20"/>
        </w:rPr>
        <w:br/>
      </w:r>
      <w:r w:rsidR="003062CF">
        <w:rPr>
          <w:sz w:val="20"/>
          <w:szCs w:val="20"/>
        </w:rPr>
        <w:t>Milpitas</w:t>
      </w:r>
      <w:r w:rsidR="0088095A" w:rsidRPr="000A1272">
        <w:rPr>
          <w:sz w:val="20"/>
          <w:szCs w:val="20"/>
        </w:rPr>
        <w:t>, CA 9</w:t>
      </w:r>
      <w:r w:rsidR="003062CF">
        <w:rPr>
          <w:sz w:val="20"/>
          <w:szCs w:val="20"/>
        </w:rPr>
        <w:t>5035</w:t>
      </w:r>
      <w:r w:rsidR="003062CF">
        <w:rPr>
          <w:sz w:val="20"/>
          <w:szCs w:val="20"/>
        </w:rPr>
        <w:tab/>
      </w:r>
      <w:r w:rsidR="000A1272" w:rsidRPr="000A1272">
        <w:rPr>
          <w:sz w:val="20"/>
          <w:szCs w:val="20"/>
        </w:rPr>
        <w:tab/>
      </w:r>
      <w:r w:rsidR="000A1272" w:rsidRPr="000A1272">
        <w:rPr>
          <w:sz w:val="20"/>
          <w:szCs w:val="20"/>
        </w:rPr>
        <w:tab/>
      </w:r>
      <w:r w:rsidR="000A1272" w:rsidRPr="000A1272">
        <w:rPr>
          <w:sz w:val="20"/>
          <w:szCs w:val="20"/>
        </w:rPr>
        <w:tab/>
      </w:r>
      <w:r w:rsidR="000A1272" w:rsidRPr="000A1272">
        <w:rPr>
          <w:sz w:val="20"/>
          <w:szCs w:val="20"/>
        </w:rPr>
        <w:tab/>
      </w:r>
      <w:r w:rsidR="0058770B">
        <w:rPr>
          <w:sz w:val="20"/>
          <w:szCs w:val="20"/>
        </w:rPr>
        <w:t>Livermore</w:t>
      </w:r>
      <w:r w:rsidR="009A6DA4">
        <w:rPr>
          <w:sz w:val="20"/>
          <w:szCs w:val="20"/>
        </w:rPr>
        <w:t xml:space="preserve">, CA </w:t>
      </w:r>
      <w:r w:rsidR="0058770B">
        <w:rPr>
          <w:sz w:val="20"/>
          <w:szCs w:val="20"/>
        </w:rPr>
        <w:t>94551</w:t>
      </w:r>
      <w:r w:rsidRPr="000A1272">
        <w:rPr>
          <w:sz w:val="20"/>
          <w:szCs w:val="20"/>
        </w:rPr>
        <w:br/>
        <w:t>Contact:</w:t>
      </w:r>
      <w:r w:rsidR="0088095A" w:rsidRPr="000A1272">
        <w:rPr>
          <w:sz w:val="20"/>
          <w:szCs w:val="20"/>
        </w:rPr>
        <w:t xml:space="preserve"> </w:t>
      </w:r>
      <w:r w:rsidR="003062CF">
        <w:rPr>
          <w:sz w:val="20"/>
          <w:szCs w:val="20"/>
        </w:rPr>
        <w:t>Kirk Guerrero, Public Works Coordinator</w:t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  <w:t xml:space="preserve">Contact: </w:t>
      </w:r>
      <w:r w:rsidR="009C57B2">
        <w:rPr>
          <w:sz w:val="20"/>
          <w:szCs w:val="20"/>
        </w:rPr>
        <w:t>Danny Williams</w:t>
      </w:r>
      <w:r w:rsidRPr="000A1272">
        <w:rPr>
          <w:sz w:val="20"/>
          <w:szCs w:val="20"/>
        </w:rPr>
        <w:br/>
        <w:t>Email:</w:t>
      </w:r>
      <w:r w:rsidRPr="000A1272">
        <w:rPr>
          <w:sz w:val="20"/>
          <w:szCs w:val="20"/>
        </w:rPr>
        <w:tab/>
      </w:r>
      <w:hyperlink r:id="rId9" w:history="1">
        <w:r w:rsidR="00084078">
          <w:rPr>
            <w:rStyle w:val="Hyperlink"/>
            <w:sz w:val="20"/>
            <w:szCs w:val="20"/>
          </w:rPr>
          <w:t>kg2513</w:t>
        </w:r>
        <w:r w:rsidR="00084078" w:rsidRPr="000A1272">
          <w:rPr>
            <w:rStyle w:val="Hyperlink"/>
            <w:sz w:val="20"/>
            <w:szCs w:val="20"/>
          </w:rPr>
          <w:t>@att.com</w:t>
        </w:r>
      </w:hyperlink>
      <w:r w:rsidR="0088095A" w:rsidRPr="000A1272">
        <w:rPr>
          <w:sz w:val="20"/>
          <w:szCs w:val="20"/>
        </w:rPr>
        <w:t xml:space="preserve"> </w:t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</w:r>
      <w:r w:rsidRPr="000A1272">
        <w:rPr>
          <w:sz w:val="20"/>
          <w:szCs w:val="20"/>
        </w:rPr>
        <w:tab/>
        <w:t xml:space="preserve">Email: </w:t>
      </w:r>
      <w:r w:rsidR="009A6DA4">
        <w:rPr>
          <w:sz w:val="20"/>
          <w:szCs w:val="20"/>
        </w:rPr>
        <w:tab/>
      </w:r>
      <w:hyperlink r:id="rId10" w:history="1">
        <w:r w:rsidR="003335F9" w:rsidRPr="007B7FFC">
          <w:rPr>
            <w:rStyle w:val="Hyperlink"/>
            <w:sz w:val="20"/>
            <w:szCs w:val="20"/>
          </w:rPr>
          <w:t>Cal_Design@cable.comcast.com</w:t>
        </w:r>
      </w:hyperlink>
      <w:r w:rsidRPr="00C0643A">
        <w:rPr>
          <w:sz w:val="20"/>
          <w:szCs w:val="20"/>
        </w:rPr>
        <w:br/>
        <w:t xml:space="preserve">Phone: </w:t>
      </w:r>
      <w:r w:rsidRPr="00C0643A">
        <w:rPr>
          <w:sz w:val="20"/>
          <w:szCs w:val="20"/>
        </w:rPr>
        <w:tab/>
      </w:r>
      <w:r w:rsidR="00084078" w:rsidRPr="00C0643A">
        <w:rPr>
          <w:sz w:val="20"/>
          <w:szCs w:val="20"/>
        </w:rPr>
        <w:t>408-391-0687</w:t>
      </w:r>
      <w:r w:rsidRPr="00C0643A">
        <w:rPr>
          <w:sz w:val="20"/>
          <w:szCs w:val="20"/>
        </w:rPr>
        <w:tab/>
      </w:r>
      <w:r w:rsidRPr="00C0643A">
        <w:rPr>
          <w:sz w:val="20"/>
          <w:szCs w:val="20"/>
        </w:rPr>
        <w:tab/>
      </w:r>
      <w:r w:rsidRPr="00C0643A">
        <w:rPr>
          <w:sz w:val="20"/>
          <w:szCs w:val="20"/>
        </w:rPr>
        <w:tab/>
      </w:r>
      <w:r w:rsidRPr="00C0643A">
        <w:rPr>
          <w:sz w:val="20"/>
          <w:szCs w:val="20"/>
        </w:rPr>
        <w:tab/>
      </w:r>
      <w:r w:rsidR="00625CAF" w:rsidRPr="00C0643A">
        <w:rPr>
          <w:sz w:val="20"/>
          <w:szCs w:val="20"/>
        </w:rPr>
        <w:tab/>
      </w:r>
      <w:r w:rsidR="009C57B2">
        <w:rPr>
          <w:sz w:val="20"/>
          <w:szCs w:val="20"/>
        </w:rPr>
        <w:tab/>
      </w:r>
      <w:r w:rsidR="009C57B2" w:rsidRPr="007B7FFC">
        <w:rPr>
          <w:rStyle w:val="Hyperlink"/>
          <w:sz w:val="20"/>
          <w:szCs w:val="20"/>
        </w:rPr>
        <w:t>danny_williams2@comcast.com</w:t>
      </w:r>
    </w:p>
    <w:p w14:paraId="6481D678" w14:textId="7F13323D" w:rsidR="0088095A" w:rsidRDefault="009C57B2" w:rsidP="009C57B2">
      <w:pPr>
        <w:spacing w:after="0" w:line="240" w:lineRule="auto"/>
        <w:rPr>
          <w:sz w:val="20"/>
          <w:szCs w:val="20"/>
        </w:rPr>
      </w:pPr>
      <w:r w:rsidRPr="004B3F1F">
        <w:rPr>
          <w:b/>
          <w:bCs/>
          <w:sz w:val="20"/>
          <w:szCs w:val="20"/>
          <w:highlight w:val="yellow"/>
        </w:rPr>
        <w:t>*SEND REQUEST BY EMAIL ONLY*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916134" w:rsidRPr="00C0643A">
        <w:rPr>
          <w:sz w:val="20"/>
          <w:szCs w:val="20"/>
        </w:rPr>
        <w:t xml:space="preserve">Phone: </w:t>
      </w:r>
      <w:r w:rsidR="003335F9">
        <w:rPr>
          <w:sz w:val="20"/>
          <w:szCs w:val="20"/>
        </w:rPr>
        <w:tab/>
        <w:t>None</w:t>
      </w:r>
    </w:p>
    <w:p w14:paraId="40213BE4" w14:textId="12202A79" w:rsidR="00084078" w:rsidRDefault="00084078" w:rsidP="00084078">
      <w:pPr>
        <w:spacing w:after="0"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ab/>
      </w:r>
    </w:p>
    <w:p w14:paraId="54C9D4D6" w14:textId="399FF822" w:rsidR="00916134" w:rsidRPr="000A1272" w:rsidRDefault="0088095A" w:rsidP="00F17DFC">
      <w:pPr>
        <w:spacing w:line="240" w:lineRule="auto"/>
        <w:rPr>
          <w:sz w:val="20"/>
          <w:szCs w:val="20"/>
        </w:rPr>
      </w:pPr>
      <w:r w:rsidRPr="001C5570">
        <w:rPr>
          <w:b/>
          <w:sz w:val="20"/>
          <w:szCs w:val="20"/>
        </w:rPr>
        <w:t>Zone 7</w:t>
      </w:r>
      <w:r w:rsidR="009A6DA4" w:rsidRPr="001C5570">
        <w:rPr>
          <w:b/>
          <w:sz w:val="20"/>
          <w:szCs w:val="20"/>
        </w:rPr>
        <w:t xml:space="preserve"> Water Agency</w:t>
      </w:r>
      <w:r w:rsidR="000A1272" w:rsidRPr="001C5570">
        <w:rPr>
          <w:sz w:val="20"/>
          <w:szCs w:val="20"/>
        </w:rPr>
        <w:br/>
      </w:r>
      <w:r w:rsidR="009A6DA4" w:rsidRPr="001C5570">
        <w:rPr>
          <w:sz w:val="20"/>
          <w:szCs w:val="20"/>
        </w:rPr>
        <w:t>100 North Canyons Parkway</w:t>
      </w:r>
      <w:r w:rsidR="000A1272" w:rsidRPr="001C5570">
        <w:rPr>
          <w:sz w:val="20"/>
          <w:szCs w:val="20"/>
        </w:rPr>
        <w:tab/>
      </w:r>
      <w:r w:rsidR="000A1272" w:rsidRPr="001C5570">
        <w:rPr>
          <w:sz w:val="20"/>
          <w:szCs w:val="20"/>
        </w:rPr>
        <w:tab/>
      </w:r>
      <w:r w:rsidR="000A1272" w:rsidRPr="001C5570">
        <w:rPr>
          <w:sz w:val="20"/>
          <w:szCs w:val="20"/>
        </w:rPr>
        <w:tab/>
      </w:r>
      <w:r w:rsidR="000A1272" w:rsidRPr="001C5570">
        <w:rPr>
          <w:sz w:val="20"/>
          <w:szCs w:val="20"/>
        </w:rPr>
        <w:tab/>
      </w:r>
      <w:r w:rsidR="000A1272" w:rsidRPr="001C5570">
        <w:rPr>
          <w:sz w:val="20"/>
          <w:szCs w:val="20"/>
        </w:rPr>
        <w:br/>
      </w:r>
      <w:r w:rsidR="009A6DA4" w:rsidRPr="001C5570">
        <w:rPr>
          <w:sz w:val="20"/>
          <w:szCs w:val="20"/>
        </w:rPr>
        <w:t>Livermore, CA 94551</w:t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  <w:t>*</w:t>
      </w:r>
      <w:r w:rsidR="009A6DA4" w:rsidRPr="001C5570">
        <w:rPr>
          <w:b/>
          <w:sz w:val="20"/>
          <w:szCs w:val="20"/>
        </w:rPr>
        <w:t>Note</w:t>
      </w:r>
      <w:r w:rsidR="009A6DA4" w:rsidRPr="001C5570">
        <w:rPr>
          <w:sz w:val="20"/>
          <w:szCs w:val="20"/>
        </w:rPr>
        <w:t xml:space="preserve">: </w:t>
      </w:r>
      <w:r w:rsidR="009A6DA4" w:rsidRPr="001C5570">
        <w:rPr>
          <w:sz w:val="20"/>
          <w:szCs w:val="20"/>
        </w:rPr>
        <w:tab/>
        <w:t xml:space="preserve">Please call each office to ensure the letter is </w:t>
      </w:r>
      <w:r w:rsidR="000A1272" w:rsidRPr="001C5570">
        <w:rPr>
          <w:sz w:val="20"/>
          <w:szCs w:val="20"/>
        </w:rPr>
        <w:br/>
        <w:t xml:space="preserve">Contact: </w:t>
      </w:r>
      <w:r w:rsidR="00455A35">
        <w:rPr>
          <w:sz w:val="20"/>
          <w:szCs w:val="20"/>
        </w:rPr>
        <w:t>Jeff Tang</w:t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</w:r>
      <w:r w:rsidR="009A6DA4" w:rsidRPr="001C5570">
        <w:rPr>
          <w:sz w:val="20"/>
          <w:szCs w:val="20"/>
        </w:rPr>
        <w:tab/>
        <w:t>directed to the appropriate personnel.</w:t>
      </w:r>
      <w:r w:rsidR="000A1272" w:rsidRPr="001C5570">
        <w:rPr>
          <w:sz w:val="20"/>
          <w:szCs w:val="20"/>
        </w:rPr>
        <w:br/>
        <w:t xml:space="preserve">Email: </w:t>
      </w:r>
      <w:hyperlink r:id="rId11" w:history="1"/>
      <w:r w:rsidR="00E96619">
        <w:rPr>
          <w:sz w:val="20"/>
          <w:szCs w:val="20"/>
        </w:rPr>
        <w:t>jtang@zone7water.com</w:t>
      </w:r>
      <w:r w:rsidR="000A1272" w:rsidRPr="001C5570">
        <w:rPr>
          <w:sz w:val="20"/>
          <w:szCs w:val="20"/>
        </w:rPr>
        <w:br/>
        <w:t xml:space="preserve">Phone: </w:t>
      </w:r>
      <w:r w:rsidR="00E96619">
        <w:rPr>
          <w:sz w:val="20"/>
          <w:szCs w:val="20"/>
        </w:rPr>
        <w:t>925-454-5075</w:t>
      </w:r>
    </w:p>
    <w:p w14:paraId="5382ECE8" w14:textId="77777777" w:rsidR="00D52A32" w:rsidRDefault="00D52A32" w:rsidP="00F17DFC">
      <w:pPr>
        <w:spacing w:line="240" w:lineRule="auto"/>
        <w:rPr>
          <w:b/>
          <w:sz w:val="20"/>
          <w:szCs w:val="20"/>
        </w:rPr>
      </w:pPr>
    </w:p>
    <w:p w14:paraId="7B5918B0" w14:textId="366ECB88" w:rsidR="00916134" w:rsidRPr="000A1272" w:rsidRDefault="00916134" w:rsidP="00F17DFC">
      <w:pPr>
        <w:spacing w:line="240" w:lineRule="auto"/>
        <w:rPr>
          <w:sz w:val="20"/>
          <w:szCs w:val="20"/>
        </w:rPr>
      </w:pPr>
      <w:r w:rsidRPr="00600DFC">
        <w:rPr>
          <w:b/>
          <w:sz w:val="20"/>
          <w:szCs w:val="20"/>
        </w:rPr>
        <w:t>Subject</w:t>
      </w:r>
      <w:r w:rsidRPr="000A1272">
        <w:rPr>
          <w:sz w:val="20"/>
          <w:szCs w:val="20"/>
        </w:rPr>
        <w:t>: Parcel or Tract Map Number:</w:t>
      </w:r>
      <w:r w:rsidRPr="000A1272">
        <w:rPr>
          <w:sz w:val="20"/>
          <w:szCs w:val="20"/>
        </w:rPr>
        <w:br/>
        <w:t xml:space="preserve">Street Address: </w:t>
      </w:r>
      <w:r w:rsidRPr="000A1272">
        <w:rPr>
          <w:sz w:val="20"/>
          <w:szCs w:val="20"/>
        </w:rPr>
        <w:br/>
        <w:t>Accessor’s Parcel Number:</w:t>
      </w:r>
    </w:p>
    <w:p w14:paraId="7531B14A" w14:textId="60C76B94" w:rsidR="00625CAF" w:rsidRPr="000A1272" w:rsidRDefault="00625CAF" w:rsidP="00F17DFC">
      <w:p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 xml:space="preserve">Dear </w:t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="00E45D01" w:rsidRPr="000A1272">
        <w:rPr>
          <w:sz w:val="20"/>
          <w:szCs w:val="20"/>
        </w:rPr>
        <w:t>:</w:t>
      </w:r>
    </w:p>
    <w:p w14:paraId="2EF9733F" w14:textId="4832D8C4" w:rsidR="00625CAF" w:rsidRPr="000A1272" w:rsidRDefault="00625CAF" w:rsidP="00F17DFC">
      <w:p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 xml:space="preserve">We </w:t>
      </w:r>
      <w:r w:rsidR="00CB7E6E" w:rsidRPr="000A1272">
        <w:rPr>
          <w:sz w:val="20"/>
          <w:szCs w:val="20"/>
        </w:rPr>
        <w:t>hereby</w:t>
      </w:r>
      <w:r w:rsidRPr="000A1272">
        <w:rPr>
          <w:sz w:val="20"/>
          <w:szCs w:val="20"/>
        </w:rPr>
        <w:t xml:space="preserve"> request from your office, a non-interference letter, approval of easement abandonment and approval of street vacation for the above-mentioned project address as per the requirements of Subdivision Map Act, Section 66436.</w:t>
      </w:r>
    </w:p>
    <w:p w14:paraId="025BD0BF" w14:textId="6A333FE5" w:rsidR="00625CAF" w:rsidRPr="000A1272" w:rsidRDefault="00625CAF" w:rsidP="00F17DFC">
      <w:p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>Kindly state in your letter:</w:t>
      </w:r>
    </w:p>
    <w:p w14:paraId="4B272868" w14:textId="14BA31FE" w:rsidR="00625CAF" w:rsidRPr="000A1272" w:rsidRDefault="00625CAF" w:rsidP="00F17DFC">
      <w:pPr>
        <w:pStyle w:val="ListParagraph"/>
        <w:numPr>
          <w:ilvl w:val="0"/>
          <w:numId w:val="1"/>
        </w:num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 xml:space="preserve">The development of the property as shown on the Parcel/Tract Map No. </w:t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</w:rPr>
        <w:t xml:space="preserve"> will (or will not unreasonably interfere with the free and complete exercise of our easement rights. Said easements being described in documents recorded in Book </w:t>
      </w:r>
      <w:r w:rsidR="00184E29" w:rsidRPr="000A1272">
        <w:rPr>
          <w:sz w:val="20"/>
          <w:szCs w:val="20"/>
          <w:u w:val="single"/>
          <w:shd w:val="clear" w:color="auto" w:fill="FFFF00"/>
        </w:rPr>
        <w:tab/>
      </w:r>
      <w:r w:rsidR="00184E29"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</w:rPr>
        <w:t xml:space="preserve">, Page </w:t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</w:rPr>
        <w:t xml:space="preserve">, dated </w:t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="009A6DA4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</w:rPr>
        <w:t xml:space="preserve">. </w:t>
      </w:r>
    </w:p>
    <w:p w14:paraId="43536B80" w14:textId="36FEA117" w:rsidR="00625CAF" w:rsidRPr="000A1272" w:rsidRDefault="00625CAF" w:rsidP="00F17DFC">
      <w:pPr>
        <w:pStyle w:val="ListParagraph"/>
        <w:numPr>
          <w:ilvl w:val="0"/>
          <w:numId w:val="1"/>
        </w:num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 xml:space="preserve">The proposed easement(s), proposed easement abandonment(s) and proposed street vacation shown on the Parcel/Tract Map No. </w:t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</w:rPr>
        <w:t xml:space="preserve"> are acceptable and approved.</w:t>
      </w:r>
    </w:p>
    <w:p w14:paraId="6176BF27" w14:textId="1D9EC6E5" w:rsidR="00625CAF" w:rsidRPr="000A1272" w:rsidRDefault="00625CAF" w:rsidP="00F17DFC">
      <w:p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 xml:space="preserve">One copy of the Parcel/Tract Map No. </w:t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  <w:u w:val="single"/>
          <w:shd w:val="clear" w:color="auto" w:fill="FFFF00"/>
        </w:rPr>
        <w:tab/>
      </w:r>
      <w:r w:rsidRPr="000A1272">
        <w:rPr>
          <w:sz w:val="20"/>
          <w:szCs w:val="20"/>
        </w:rPr>
        <w:t xml:space="preserve"> with proposed easement(s), proposed abandonment(s) and proposed vacation is enclosed herewith for your review and use.</w:t>
      </w:r>
    </w:p>
    <w:p w14:paraId="6F41083E" w14:textId="6FABBB8B" w:rsidR="00625CAF" w:rsidRPr="000A1272" w:rsidRDefault="00625CAF" w:rsidP="00F17DFC">
      <w:p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>Sincerely,</w:t>
      </w:r>
    </w:p>
    <w:p w14:paraId="4FB3109C" w14:textId="17A52AFC" w:rsidR="00625CAF" w:rsidRPr="00F17DFC" w:rsidRDefault="00F17DFC" w:rsidP="00F17DFC">
      <w:pPr>
        <w:spacing w:line="240" w:lineRule="auto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  <w:highlight w:val="yellow"/>
        </w:rPr>
        <w:lastRenderedPageBreak/>
        <w:br/>
      </w:r>
      <w:r w:rsidR="00625CAF" w:rsidRPr="000A1272">
        <w:rPr>
          <w:color w:val="FF0000"/>
          <w:sz w:val="20"/>
          <w:szCs w:val="20"/>
          <w:highlight w:val="yellow"/>
        </w:rPr>
        <w:t>Engineer/Developer</w:t>
      </w:r>
      <w:r w:rsidR="00625CAF" w:rsidRPr="000A1272">
        <w:rPr>
          <w:color w:val="FF0000"/>
          <w:sz w:val="20"/>
          <w:szCs w:val="20"/>
          <w:highlight w:val="yellow"/>
        </w:rPr>
        <w:br/>
        <w:t>Your Title</w:t>
      </w:r>
    </w:p>
    <w:p w14:paraId="0F38CAA9" w14:textId="3BD8FD77" w:rsidR="00625CAF" w:rsidRPr="000A1272" w:rsidRDefault="00625CAF" w:rsidP="00F17DFC">
      <w:pPr>
        <w:spacing w:line="240" w:lineRule="auto"/>
        <w:rPr>
          <w:sz w:val="20"/>
          <w:szCs w:val="20"/>
        </w:rPr>
      </w:pPr>
      <w:r w:rsidRPr="000A1272">
        <w:rPr>
          <w:sz w:val="20"/>
          <w:szCs w:val="20"/>
        </w:rPr>
        <w:t>Cc: (</w:t>
      </w:r>
      <w:r w:rsidRPr="000A1272">
        <w:rPr>
          <w:color w:val="FF0000"/>
          <w:sz w:val="20"/>
          <w:szCs w:val="20"/>
          <w:highlight w:val="yellow"/>
        </w:rPr>
        <w:t>City Engineer</w:t>
      </w:r>
      <w:r w:rsidRPr="000A1272">
        <w:rPr>
          <w:sz w:val="20"/>
          <w:szCs w:val="20"/>
        </w:rPr>
        <w:t>), City of Dublin</w:t>
      </w:r>
    </w:p>
    <w:sectPr w:rsidR="00625CAF" w:rsidRPr="000A1272" w:rsidSect="009A6DA4">
      <w:headerReference w:type="default" r:id="rId12"/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0F1302" w14:textId="77777777" w:rsidR="00916134" w:rsidRDefault="00916134" w:rsidP="00916134">
      <w:pPr>
        <w:spacing w:after="0" w:line="240" w:lineRule="auto"/>
      </w:pPr>
      <w:r>
        <w:separator/>
      </w:r>
    </w:p>
  </w:endnote>
  <w:endnote w:type="continuationSeparator" w:id="0">
    <w:p w14:paraId="7A7B96C4" w14:textId="77777777" w:rsidR="00916134" w:rsidRDefault="00916134" w:rsidP="00916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11DB80" w14:textId="77777777" w:rsidR="00916134" w:rsidRDefault="00916134" w:rsidP="00916134">
      <w:pPr>
        <w:spacing w:after="0" w:line="240" w:lineRule="auto"/>
      </w:pPr>
      <w:r>
        <w:separator/>
      </w:r>
    </w:p>
  </w:footnote>
  <w:footnote w:type="continuationSeparator" w:id="0">
    <w:p w14:paraId="132DB6E7" w14:textId="77777777" w:rsidR="00916134" w:rsidRDefault="00916134" w:rsidP="00916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853585" w14:textId="505F71A4" w:rsidR="00916134" w:rsidRPr="00625CAF" w:rsidRDefault="00916134" w:rsidP="00D52A32">
    <w:pPr>
      <w:pStyle w:val="Header"/>
      <w:jc w:val="center"/>
      <w:rPr>
        <w:rFonts w:cstheme="minorHAnsi"/>
        <w:b/>
        <w:sz w:val="28"/>
      </w:rPr>
    </w:pPr>
    <w:r w:rsidRPr="00625CAF">
      <w:rPr>
        <w:rFonts w:cstheme="minorHAnsi"/>
        <w:b/>
        <w:sz w:val="28"/>
      </w:rPr>
      <w:t>UTILITY CLEARANCE</w:t>
    </w:r>
    <w:r w:rsidRPr="00625CAF">
      <w:rPr>
        <w:rFonts w:cstheme="minorHAnsi"/>
        <w:b/>
        <w:sz w:val="28"/>
      </w:rPr>
      <w:br/>
      <w:t>LETTER OF REQUEST (SAMPL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DD24B9"/>
    <w:multiLevelType w:val="hybridMultilevel"/>
    <w:tmpl w:val="8E2A6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D15490"/>
    <w:multiLevelType w:val="hybridMultilevel"/>
    <w:tmpl w:val="A4029160"/>
    <w:lvl w:ilvl="0" w:tplc="D86A072C">
      <w:numFmt w:val="bullet"/>
      <w:lvlText w:val=""/>
      <w:lvlJc w:val="left"/>
      <w:pPr>
        <w:ind w:left="54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num w:numId="1" w16cid:durableId="1875121238">
    <w:abstractNumId w:val="0"/>
  </w:num>
  <w:num w:numId="2" w16cid:durableId="9620043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DYwNzUytjA0MDZX0lEKTi0uzszPAykwrgUA9rsioywAAAA="/>
  </w:docVars>
  <w:rsids>
    <w:rsidRoot w:val="00916134"/>
    <w:rsid w:val="000040F8"/>
    <w:rsid w:val="00052840"/>
    <w:rsid w:val="00084078"/>
    <w:rsid w:val="000A1272"/>
    <w:rsid w:val="001673EC"/>
    <w:rsid w:val="00184E29"/>
    <w:rsid w:val="001B581A"/>
    <w:rsid w:val="001C5570"/>
    <w:rsid w:val="00237F04"/>
    <w:rsid w:val="002B0AD6"/>
    <w:rsid w:val="0030009C"/>
    <w:rsid w:val="003062CF"/>
    <w:rsid w:val="003335F9"/>
    <w:rsid w:val="003A7905"/>
    <w:rsid w:val="00455A35"/>
    <w:rsid w:val="004911FB"/>
    <w:rsid w:val="004B08BF"/>
    <w:rsid w:val="0058770B"/>
    <w:rsid w:val="005E6DA2"/>
    <w:rsid w:val="00600DFC"/>
    <w:rsid w:val="00625CAF"/>
    <w:rsid w:val="007170B4"/>
    <w:rsid w:val="007B7FFC"/>
    <w:rsid w:val="007D6DA4"/>
    <w:rsid w:val="007E16D9"/>
    <w:rsid w:val="008213C8"/>
    <w:rsid w:val="0088095A"/>
    <w:rsid w:val="008B16CA"/>
    <w:rsid w:val="008E2DFF"/>
    <w:rsid w:val="00913F6E"/>
    <w:rsid w:val="00916134"/>
    <w:rsid w:val="00971231"/>
    <w:rsid w:val="00993854"/>
    <w:rsid w:val="009A6DA4"/>
    <w:rsid w:val="009C57B2"/>
    <w:rsid w:val="009C6009"/>
    <w:rsid w:val="009F30AF"/>
    <w:rsid w:val="00A54AE1"/>
    <w:rsid w:val="00AD45D3"/>
    <w:rsid w:val="00AE56D9"/>
    <w:rsid w:val="00BF01AF"/>
    <w:rsid w:val="00C0643A"/>
    <w:rsid w:val="00C07D94"/>
    <w:rsid w:val="00C4400F"/>
    <w:rsid w:val="00C55D8C"/>
    <w:rsid w:val="00C905EA"/>
    <w:rsid w:val="00CA415E"/>
    <w:rsid w:val="00CB7E6E"/>
    <w:rsid w:val="00D122F3"/>
    <w:rsid w:val="00D32D95"/>
    <w:rsid w:val="00D36C7B"/>
    <w:rsid w:val="00D52A32"/>
    <w:rsid w:val="00D67C7B"/>
    <w:rsid w:val="00E45D01"/>
    <w:rsid w:val="00E96619"/>
    <w:rsid w:val="00ED714C"/>
    <w:rsid w:val="00EE0B2E"/>
    <w:rsid w:val="00F17DFC"/>
    <w:rsid w:val="00F7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5028891"/>
  <w15:chartTrackingRefBased/>
  <w15:docId w15:val="{882B9E4E-E608-4190-887F-591E25B2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6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134"/>
  </w:style>
  <w:style w:type="paragraph" w:styleId="Footer">
    <w:name w:val="footer"/>
    <w:basedOn w:val="Normal"/>
    <w:link w:val="FooterChar"/>
    <w:uiPriority w:val="99"/>
    <w:unhideWhenUsed/>
    <w:rsid w:val="00916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134"/>
  </w:style>
  <w:style w:type="paragraph" w:styleId="ListParagraph">
    <w:name w:val="List Paragraph"/>
    <w:basedOn w:val="Normal"/>
    <w:uiPriority w:val="34"/>
    <w:qFormat/>
    <w:rsid w:val="00625C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09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9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B0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08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08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8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08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lansubmittals@dsrsd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geplanreview@pge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Cal_Design@cable.comcas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n1281@att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5</Words>
  <Characters>2082</Characters>
  <Application>Microsoft Office Word</Application>
  <DocSecurity>0</DocSecurity>
  <Lines>5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Clevenger</dc:creator>
  <cp:keywords/>
  <dc:description/>
  <cp:lastModifiedBy>Gabrielle Abdon</cp:lastModifiedBy>
  <cp:revision>8</cp:revision>
  <dcterms:created xsi:type="dcterms:W3CDTF">2023-08-23T23:54:00Z</dcterms:created>
  <dcterms:modified xsi:type="dcterms:W3CDTF">2024-02-1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db1a6ebc5a0e1d4222311fd92bdae0e5944ecca1a28e068c5eb93ab9d345bd</vt:lpwstr>
  </property>
</Properties>
</file>